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CHRISTINA  CHARALAMPOU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768462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